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1C3AF19" w:rsidR="00E36325" w:rsidRPr="00482606" w:rsidRDefault="00E36325" w:rsidP="00564980">
      <w:pPr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FB02D8" w:rsidRPr="0055135F">
        <w:rPr>
          <w:rFonts w:ascii="Arial Narrow" w:hAnsi="Arial Narrow"/>
          <w:b/>
          <w:sz w:val="22"/>
          <w:szCs w:val="22"/>
        </w:rPr>
        <w:t>Likvi</w:t>
      </w:r>
      <w:r w:rsidR="00FB02D8">
        <w:rPr>
          <w:rFonts w:ascii="Arial Narrow" w:hAnsi="Arial Narrow"/>
          <w:b/>
          <w:sz w:val="22"/>
          <w:szCs w:val="22"/>
        </w:rPr>
        <w:t xml:space="preserve">dácia nelegálnej </w:t>
      </w:r>
      <w:proofErr w:type="spellStart"/>
      <w:r w:rsidR="00FB02D8">
        <w:rPr>
          <w:rFonts w:ascii="Arial Narrow" w:hAnsi="Arial Narrow"/>
          <w:b/>
          <w:sz w:val="22"/>
          <w:szCs w:val="22"/>
        </w:rPr>
        <w:t>skládky_</w:t>
      </w:r>
      <w:r w:rsidR="00E1053D">
        <w:rPr>
          <w:rFonts w:ascii="Arial Narrow" w:hAnsi="Arial Narrow"/>
          <w:b/>
          <w:sz w:val="22"/>
          <w:szCs w:val="22"/>
        </w:rPr>
        <w:t>OU</w:t>
      </w:r>
      <w:proofErr w:type="spellEnd"/>
      <w:r w:rsidR="00E1053D">
        <w:rPr>
          <w:rFonts w:ascii="Arial Narrow" w:hAnsi="Arial Narrow"/>
          <w:b/>
          <w:sz w:val="22"/>
          <w:szCs w:val="22"/>
        </w:rPr>
        <w:t xml:space="preserve"> Gelnica, </w:t>
      </w:r>
      <w:proofErr w:type="spellStart"/>
      <w:r w:rsidR="00E1053D">
        <w:rPr>
          <w:rFonts w:ascii="Arial Narrow" w:hAnsi="Arial Narrow"/>
          <w:b/>
          <w:sz w:val="22"/>
          <w:szCs w:val="22"/>
        </w:rPr>
        <w:t>k.ú</w:t>
      </w:r>
      <w:proofErr w:type="spellEnd"/>
      <w:r w:rsidR="00E1053D">
        <w:rPr>
          <w:rFonts w:ascii="Arial Narrow" w:hAnsi="Arial Narrow"/>
          <w:b/>
          <w:sz w:val="22"/>
          <w:szCs w:val="22"/>
        </w:rPr>
        <w:t>. Nálepkovo</w:t>
      </w:r>
      <w:r w:rsidR="00FB02D8">
        <w:rPr>
          <w:rFonts w:ascii="Arial Narrow" w:hAnsi="Arial Narrow"/>
          <w:b/>
          <w:sz w:val="22"/>
          <w:szCs w:val="22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</w:t>
      </w:r>
      <w:r w:rsidR="008C7B11" w:rsidRPr="00482606">
        <w:rPr>
          <w:rFonts w:ascii="Arial Narrow" w:hAnsi="Arial Narrow" w:cs="Helvetica"/>
          <w:sz w:val="22"/>
          <w:szCs w:val="22"/>
          <w:shd w:val="clear" w:color="auto" w:fill="FFFFFF"/>
        </w:rPr>
        <w:t>zákazky</w:t>
      </w:r>
      <w:r w:rsidR="00EC6CFC" w:rsidRPr="0048260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D0C73" w:rsidRPr="004D0C73">
        <w:rPr>
          <w:rFonts w:ascii="Arial Narrow" w:hAnsi="Arial Narrow" w:cs="Helvetica"/>
          <w:sz w:val="22"/>
          <w:szCs w:val="22"/>
          <w:shd w:val="clear" w:color="auto" w:fill="FFFFFF"/>
        </w:rPr>
        <w:t>76103</w:t>
      </w:r>
      <w:r w:rsidR="00E25256" w:rsidRPr="00482606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430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2010A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44DE891" w14:textId="6D0A95A8" w:rsidR="00E1053D" w:rsidRPr="00E1053D" w:rsidRDefault="00E1053D" w:rsidP="00E1053D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E1053D">
        <w:rPr>
          <w:rFonts w:ascii="Arial Narrow" w:hAnsi="Arial Narrow"/>
          <w:sz w:val="22"/>
          <w:szCs w:val="22"/>
          <w:lang w:val="sk-SK"/>
        </w:rPr>
        <w:t>parcela č. KN-C 9317</w:t>
      </w:r>
    </w:p>
    <w:p w14:paraId="1C6B3365" w14:textId="77777777" w:rsidR="00E1053D" w:rsidRDefault="00E1053D" w:rsidP="00E1053D">
      <w:pPr>
        <w:pStyle w:val="Odsekzoznamu"/>
        <w:ind w:left="1080"/>
        <w:jc w:val="both"/>
        <w:rPr>
          <w:bCs/>
          <w:iCs/>
        </w:rPr>
      </w:pPr>
    </w:p>
    <w:p w14:paraId="51C19D99" w14:textId="28E4D38F" w:rsidR="002010A1" w:rsidRPr="002010A1" w:rsidRDefault="002010A1" w:rsidP="002010A1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010A1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 w:rsidR="00C14401">
        <w:rPr>
          <w:rFonts w:ascii="Arial Narrow" w:hAnsi="Arial Narrow"/>
          <w:b/>
          <w:color w:val="000000"/>
          <w:sz w:val="22"/>
          <w:szCs w:val="22"/>
        </w:rPr>
        <w:t xml:space="preserve">2 </w:t>
      </w:r>
      <w:r w:rsidRPr="002010A1">
        <w:rPr>
          <w:rFonts w:ascii="Arial Narrow" w:hAnsi="Arial Narrow"/>
          <w:b/>
          <w:color w:val="000000"/>
          <w:sz w:val="22"/>
          <w:szCs w:val="22"/>
        </w:rPr>
        <w:t>je:</w:t>
      </w:r>
    </w:p>
    <w:p w14:paraId="58FF52B9" w14:textId="664DBE89" w:rsidR="00FB02D8" w:rsidRPr="00F35EAF" w:rsidRDefault="00E1053D" w:rsidP="00F35EA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35EAF">
        <w:rPr>
          <w:rFonts w:ascii="Arial Narrow" w:hAnsi="Arial Narrow"/>
          <w:sz w:val="22"/>
          <w:szCs w:val="22"/>
          <w:lang w:val="sk-SK"/>
        </w:rPr>
        <w:t>parcela č. KN-C 6238 a</w:t>
      </w:r>
      <w:r w:rsidR="00F35EAF">
        <w:rPr>
          <w:rFonts w:ascii="Arial Narrow" w:hAnsi="Arial Narrow"/>
          <w:sz w:val="22"/>
          <w:szCs w:val="22"/>
          <w:lang w:val="sk-SK"/>
        </w:rPr>
        <w:t xml:space="preserve"> KN-C </w:t>
      </w:r>
      <w:r w:rsidRPr="00F35EAF">
        <w:rPr>
          <w:rFonts w:ascii="Arial Narrow" w:hAnsi="Arial Narrow"/>
          <w:sz w:val="22"/>
          <w:szCs w:val="22"/>
          <w:lang w:val="sk-SK"/>
        </w:rPr>
        <w:t xml:space="preserve">10276/2 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5A2BB73" w:rsidR="00772863" w:rsidRPr="002F6BB2" w:rsidRDefault="00772863" w:rsidP="00F35EA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F35EAF">
              <w:rPr>
                <w:rFonts w:ascii="Arial Narrow" w:hAnsi="Arial Narrow"/>
                <w:b/>
                <w:sz w:val="22"/>
                <w:szCs w:val="22"/>
              </w:rPr>
              <w:t>parcela č. KN-C 9317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0184C7D1" w:rsidR="00772863" w:rsidRPr="00772863" w:rsidRDefault="00A10C7A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9CD0C7" w14:textId="5AAD425E" w:rsidR="00772863" w:rsidRPr="00DE0E23" w:rsidRDefault="00F1467B" w:rsidP="00FB02D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FB02D8">
              <w:rPr>
                <w:rFonts w:ascii="Arial Narrow" w:hAnsi="Arial Narrow"/>
                <w:sz w:val="22"/>
                <w:szCs w:val="22"/>
              </w:rPr>
              <w:t>3,0 t</w:t>
            </w:r>
          </w:p>
        </w:tc>
      </w:tr>
      <w:tr w:rsidR="00A10C7A" w:rsidRPr="002F6BB2" w14:paraId="70413714" w14:textId="77777777" w:rsidTr="00D85D4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B845F1B" w14:textId="345B23B4" w:rsidR="00A10C7A" w:rsidRPr="002F6BB2" w:rsidRDefault="00A10C7A" w:rsidP="00F35EA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 w:rsidR="00C14401">
              <w:rPr>
                <w:rFonts w:ascii="Arial Narrow" w:hAnsi="Arial Narrow"/>
                <w:b/>
                <w:sz w:val="24"/>
                <w:szCs w:val="22"/>
              </w:rPr>
              <w:t>2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="00F35EAF">
              <w:rPr>
                <w:rFonts w:ascii="Arial Narrow" w:hAnsi="Arial Narrow"/>
                <w:b/>
                <w:sz w:val="22"/>
                <w:szCs w:val="22"/>
              </w:rPr>
              <w:t>parcela č. KN-C 6238 a KN-C 10276/2</w:t>
            </w:r>
          </w:p>
        </w:tc>
      </w:tr>
      <w:tr w:rsidR="00A10C7A" w14:paraId="645B0884" w14:textId="77777777" w:rsidTr="00D85D4A">
        <w:tc>
          <w:tcPr>
            <w:tcW w:w="2504" w:type="pct"/>
            <w:vAlign w:val="center"/>
          </w:tcPr>
          <w:p w14:paraId="10EAFF87" w14:textId="77777777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2259A6A7" w14:textId="77777777" w:rsidR="00A10C7A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A10C7A" w:rsidRPr="00DE0E23" w14:paraId="6D4DDD56" w14:textId="77777777" w:rsidTr="00D85D4A">
        <w:tc>
          <w:tcPr>
            <w:tcW w:w="2504" w:type="pct"/>
            <w:vAlign w:val="center"/>
          </w:tcPr>
          <w:p w14:paraId="1362A478" w14:textId="566AFAE8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A4C5461" w14:textId="669866E3" w:rsidR="00A10C7A" w:rsidRPr="00DE0E23" w:rsidRDefault="00A10C7A" w:rsidP="00B252A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B252AE">
              <w:rPr>
                <w:rFonts w:ascii="Arial Narrow" w:hAnsi="Arial Narrow"/>
                <w:sz w:val="22"/>
                <w:szCs w:val="22"/>
              </w:rPr>
              <w:t>5,0</w:t>
            </w:r>
            <w:r w:rsidR="00FB02D8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5E913BB5" w14:textId="77777777" w:rsidR="00F35EAF" w:rsidRDefault="00F35EAF" w:rsidP="00473099">
      <w:pPr>
        <w:spacing w:line="276" w:lineRule="auto"/>
        <w:contextualSpacing/>
        <w:rPr>
          <w:rFonts w:ascii="Arial Narrow" w:hAnsi="Arial Narrow" w:cs="Arial"/>
          <w:b/>
          <w:color w:val="000000"/>
          <w:sz w:val="22"/>
          <w:szCs w:val="22"/>
        </w:rPr>
      </w:pPr>
    </w:p>
    <w:p w14:paraId="074CDC42" w14:textId="1C28A6BC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62CB9207" w:rsidR="00195952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r w:rsidRPr="00E668E9">
        <w:rPr>
          <w:rFonts w:ascii="Arial Narrow" w:hAnsi="Arial Narrow" w:cs="Arial"/>
          <w:sz w:val="22"/>
          <w:szCs w:val="22"/>
        </w:rPr>
        <w:t>parcela KN-</w:t>
      </w:r>
      <w:r w:rsidR="00FB02D8">
        <w:rPr>
          <w:rFonts w:ascii="Arial Narrow" w:hAnsi="Arial Narrow" w:cs="Arial"/>
          <w:sz w:val="22"/>
          <w:szCs w:val="22"/>
        </w:rPr>
        <w:t>C</w:t>
      </w:r>
      <w:r w:rsidR="00A10C7A">
        <w:rPr>
          <w:rFonts w:ascii="Arial Narrow" w:hAnsi="Arial Narrow" w:cs="Arial"/>
          <w:sz w:val="22"/>
          <w:szCs w:val="22"/>
        </w:rPr>
        <w:t xml:space="preserve"> </w:t>
      </w:r>
      <w:r w:rsidR="00E1053D">
        <w:rPr>
          <w:rFonts w:ascii="Arial Narrow" w:hAnsi="Arial Narrow" w:cs="Arial"/>
          <w:sz w:val="22"/>
          <w:szCs w:val="22"/>
        </w:rPr>
        <w:t xml:space="preserve">9317, </w:t>
      </w:r>
      <w:proofErr w:type="spellStart"/>
      <w:r w:rsidR="00E1053D">
        <w:rPr>
          <w:rFonts w:ascii="Arial Narrow" w:hAnsi="Arial Narrow" w:cs="Arial"/>
          <w:sz w:val="22"/>
          <w:szCs w:val="22"/>
        </w:rPr>
        <w:t>k.ú</w:t>
      </w:r>
      <w:proofErr w:type="spellEnd"/>
      <w:r w:rsidR="00E1053D">
        <w:rPr>
          <w:rFonts w:ascii="Arial Narrow" w:hAnsi="Arial Narrow" w:cs="Arial"/>
          <w:sz w:val="22"/>
          <w:szCs w:val="22"/>
        </w:rPr>
        <w:t>. Nálepkovo, GPS súradnice N 48.8135603° E 20.5560972°</w:t>
      </w:r>
    </w:p>
    <w:p w14:paraId="579AC70F" w14:textId="50F74E47" w:rsidR="00A10C7A" w:rsidRDefault="00A10C7A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parcela </w:t>
      </w:r>
      <w:r w:rsidR="00E1053D">
        <w:rPr>
          <w:rFonts w:ascii="Arial Narrow" w:hAnsi="Arial Narrow"/>
          <w:sz w:val="22"/>
          <w:szCs w:val="22"/>
        </w:rPr>
        <w:t xml:space="preserve">KN-C 6238 a 10276/2, </w:t>
      </w:r>
      <w:proofErr w:type="spellStart"/>
      <w:r w:rsidR="00E1053D">
        <w:rPr>
          <w:rFonts w:ascii="Arial Narrow" w:hAnsi="Arial Narrow"/>
          <w:sz w:val="22"/>
          <w:szCs w:val="22"/>
        </w:rPr>
        <w:t>k.ú</w:t>
      </w:r>
      <w:proofErr w:type="spellEnd"/>
      <w:r w:rsidR="00E1053D">
        <w:rPr>
          <w:rFonts w:ascii="Arial Narrow" w:hAnsi="Arial Narrow"/>
          <w:sz w:val="22"/>
          <w:szCs w:val="22"/>
        </w:rPr>
        <w:t xml:space="preserve">. Nálepkovo, GPS súradnice </w:t>
      </w:r>
      <w:r w:rsidR="00E1053D">
        <w:rPr>
          <w:rFonts w:ascii="Arial Narrow" w:hAnsi="Arial Narrow" w:cs="Arial"/>
          <w:sz w:val="22"/>
          <w:szCs w:val="22"/>
        </w:rPr>
        <w:t>N 48.81</w:t>
      </w:r>
      <w:r w:rsidR="001A7EF5">
        <w:rPr>
          <w:rFonts w:ascii="Arial Narrow" w:hAnsi="Arial Narrow" w:cs="Arial"/>
          <w:sz w:val="22"/>
          <w:szCs w:val="22"/>
        </w:rPr>
        <w:t>28904</w:t>
      </w:r>
      <w:r w:rsidR="00E1053D">
        <w:rPr>
          <w:rFonts w:ascii="Arial Narrow" w:hAnsi="Arial Narrow" w:cs="Arial"/>
          <w:sz w:val="22"/>
          <w:szCs w:val="22"/>
        </w:rPr>
        <w:t>° E 20.</w:t>
      </w:r>
      <w:r w:rsidR="001A7EF5">
        <w:rPr>
          <w:rFonts w:ascii="Arial Narrow" w:hAnsi="Arial Narrow" w:cs="Arial"/>
          <w:sz w:val="22"/>
          <w:szCs w:val="22"/>
        </w:rPr>
        <w:t>6126056</w:t>
      </w:r>
      <w:r w:rsidR="00E1053D">
        <w:rPr>
          <w:rFonts w:ascii="Arial Narrow" w:hAnsi="Arial Narrow" w:cs="Arial"/>
          <w:sz w:val="22"/>
          <w:szCs w:val="22"/>
        </w:rPr>
        <w:t>°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1873585C" w14:textId="0F8F2E04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6F8B3E3D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679AF1D7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DE21FF9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3B79FFD2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7503F97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7868B153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15F3441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6B3F525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36744193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5888DF0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DC82D57" w14:textId="2D19F99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3D2781A5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="00F35EAF">
        <w:rPr>
          <w:rFonts w:ascii="Arial Narrow" w:hAnsi="Arial Narrow"/>
          <w:sz w:val="22"/>
          <w:szCs w:val="22"/>
        </w:rPr>
        <w:t>Odpad, </w:t>
      </w:r>
      <w:r w:rsidR="00F35EAF" w:rsidRPr="00F35EAF">
        <w:rPr>
          <w:rFonts w:ascii="Arial Narrow" w:hAnsi="Arial Narrow"/>
          <w:sz w:val="22"/>
          <w:szCs w:val="22"/>
        </w:rPr>
        <w:t>parcela č. KN-C 9317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0375707C" w:rsidR="00AC1640" w:rsidRPr="004C2FCA" w:rsidRDefault="00AC1640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</w:p>
    <w:p w14:paraId="71EB96E7" w14:textId="7F98EBCF" w:rsidR="004222B2" w:rsidRDefault="004D0C7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noProof/>
          <w:lang w:eastAsia="sk-SK"/>
        </w:rPr>
      </w:pPr>
      <w:r w:rsidRPr="004D0C73">
        <w:rPr>
          <w:noProof/>
          <w:lang w:eastAsia="sk-SK"/>
        </w:rPr>
        <w:drawing>
          <wp:inline distT="0" distB="0" distL="0" distR="0" wp14:anchorId="124C91EC" wp14:editId="0536D7D2">
            <wp:extent cx="4984115" cy="5380259"/>
            <wp:effectExtent l="0" t="0" r="6985" b="0"/>
            <wp:docPr id="1" name="Obrázok 1" descr="C:\Users\paulova2725308\Documents\Odpady\DNS - nelegálne skládky\Likvidácia 2026\OÚ Gelnica 2026\0. Rozhodnutia\Foto p. 93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ulova2725308\Documents\Odpady\DNS - nelegálne skládky\Likvidácia 2026\OÚ Gelnica 2026\0. Rozhodnutia\Foto p. 931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58"/>
                    <a:stretch/>
                  </pic:blipFill>
                  <pic:spPr bwMode="auto">
                    <a:xfrm>
                      <a:off x="0" y="0"/>
                      <a:ext cx="4988878" cy="5385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ED0DA" w14:textId="3730981C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76899D9" w14:textId="6C117DCC" w:rsidR="004222B2" w:rsidRDefault="004222B2" w:rsidP="004222B2">
      <w:pPr>
        <w:rPr>
          <w:rFonts w:ascii="Arial Narrow" w:hAnsi="Arial Narrow"/>
          <w:sz w:val="22"/>
          <w:szCs w:val="22"/>
        </w:rPr>
      </w:pPr>
    </w:p>
    <w:p w14:paraId="7226EA34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068079B9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55033D53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0AB97A4C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222C780E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77D89C9D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2EF280BD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66828C7F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4231ECB4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519D0E8C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0F3073B3" w14:textId="77777777" w:rsidR="004D0C73" w:rsidRDefault="004D0C7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59FF4C93" w14:textId="706FE1A5" w:rsidR="00EF183A" w:rsidRDefault="004222B2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7037A601" w14:textId="3CB3CA3B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Položka č. </w:t>
      </w:r>
      <w:r w:rsidR="004D0C73">
        <w:rPr>
          <w:rFonts w:ascii="Arial Narrow" w:hAnsi="Arial Narrow"/>
          <w:b/>
          <w:color w:val="000000"/>
          <w:sz w:val="22"/>
          <w:szCs w:val="22"/>
        </w:rPr>
        <w:t>2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 - </w:t>
      </w:r>
      <w:r w:rsidRPr="00675BFA">
        <w:rPr>
          <w:rFonts w:ascii="Arial Narrow" w:hAnsi="Arial Narrow"/>
          <w:sz w:val="22"/>
          <w:szCs w:val="22"/>
        </w:rPr>
        <w:t>Odpad, </w:t>
      </w:r>
      <w:r w:rsidR="00F35EAF" w:rsidRPr="00F35EAF">
        <w:rPr>
          <w:rFonts w:ascii="Arial Narrow" w:hAnsi="Arial Narrow"/>
          <w:sz w:val="22"/>
          <w:szCs w:val="22"/>
        </w:rPr>
        <w:t>parcela č. KN-C 6238 a KN-C 10276/2</w:t>
      </w:r>
    </w:p>
    <w:p w14:paraId="58621B10" w14:textId="555B64A7" w:rsidR="004D0C73" w:rsidRDefault="004D0C7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D0C7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7D07E27" wp14:editId="0CB56FB2">
            <wp:extent cx="5143500" cy="4157004"/>
            <wp:effectExtent l="0" t="0" r="0" b="0"/>
            <wp:docPr id="2" name="Obrázok 2" descr="C:\Users\paulova2725308\Documents\Odpady\DNS - nelegálne skládky\Likvidácia 2026\OÚ Gelnica 2026\0. Rozhodnutia\Foto p. 62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ulova2725308\Documents\Odpady\DNS - nelegálne skládky\Likvidácia 2026\OÚ Gelnica 2026\0. Rozhodnutia\Foto p. 623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5" r="-1"/>
                    <a:stretch/>
                  </pic:blipFill>
                  <pic:spPr bwMode="auto">
                    <a:xfrm>
                      <a:off x="0" y="0"/>
                      <a:ext cx="5146895" cy="4159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E312C1E" w14:textId="0F7C3B97" w:rsidR="004D0C73" w:rsidRDefault="004D0C7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2C06BA57" w14:textId="1D82661E" w:rsidR="004D0C73" w:rsidRDefault="004D0C7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D0C7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AE4DE29" wp14:editId="73A2842E">
            <wp:extent cx="5143500" cy="4436979"/>
            <wp:effectExtent l="0" t="0" r="0" b="1905"/>
            <wp:docPr id="3" name="Obrázok 3" descr="C:\Users\paulova2725308\Documents\Odpady\DNS - nelegálne skládky\Likvidácia 2026\OÚ Gelnica 2026\0. Rozhodnutia\foto p. 10276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aulova2725308\Documents\Odpady\DNS - nelegálne skládky\Likvidácia 2026\OÚ Gelnica 2026\0. Rozhodnutia\foto p. 10276_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79" b="18067"/>
                    <a:stretch/>
                  </pic:blipFill>
                  <pic:spPr bwMode="auto">
                    <a:xfrm>
                      <a:off x="0" y="0"/>
                      <a:ext cx="5144913" cy="4438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D0C73" w:rsidSect="00EF183A">
      <w:headerReference w:type="default" r:id="rId11"/>
      <w:footerReference w:type="default" r:id="rId12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186B9" w14:textId="77777777" w:rsidR="00D5791E" w:rsidRDefault="00D5791E" w:rsidP="006E6235">
      <w:r>
        <w:separator/>
      </w:r>
    </w:p>
  </w:endnote>
  <w:endnote w:type="continuationSeparator" w:id="0">
    <w:p w14:paraId="4531254E" w14:textId="77777777" w:rsidR="00D5791E" w:rsidRDefault="00D5791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B166D6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0C73" w:rsidRPr="004D0C73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668A0" w14:textId="77777777" w:rsidR="00D5791E" w:rsidRDefault="00D5791E" w:rsidP="006E6235">
      <w:r>
        <w:separator/>
      </w:r>
    </w:p>
  </w:footnote>
  <w:footnote w:type="continuationSeparator" w:id="0">
    <w:p w14:paraId="3ECB9FBF" w14:textId="77777777" w:rsidR="00D5791E" w:rsidRDefault="00D5791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DA5F65"/>
    <w:multiLevelType w:val="hybridMultilevel"/>
    <w:tmpl w:val="7D689DE8"/>
    <w:lvl w:ilvl="0" w:tplc="E8886CD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3"/>
  </w:num>
  <w:num w:numId="10">
    <w:abstractNumId w:val="10"/>
  </w:num>
  <w:num w:numId="11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5F5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A7EF5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10A1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0FE0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2B2"/>
    <w:rsid w:val="00422537"/>
    <w:rsid w:val="00426364"/>
    <w:rsid w:val="0043069F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2606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0C73"/>
    <w:rsid w:val="004D281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94E06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1B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43A9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2BF0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86A50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621D"/>
    <w:rsid w:val="00970C2D"/>
    <w:rsid w:val="00970C30"/>
    <w:rsid w:val="00973437"/>
    <w:rsid w:val="00977479"/>
    <w:rsid w:val="00977C19"/>
    <w:rsid w:val="00983050"/>
    <w:rsid w:val="00991BA8"/>
    <w:rsid w:val="0099212C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2E6B"/>
    <w:rsid w:val="009F6BF3"/>
    <w:rsid w:val="00A04F38"/>
    <w:rsid w:val="00A054F6"/>
    <w:rsid w:val="00A07995"/>
    <w:rsid w:val="00A100B5"/>
    <w:rsid w:val="00A10C7A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4DF3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2AE"/>
    <w:rsid w:val="00B25F30"/>
    <w:rsid w:val="00B26931"/>
    <w:rsid w:val="00B26B58"/>
    <w:rsid w:val="00B32206"/>
    <w:rsid w:val="00B35C20"/>
    <w:rsid w:val="00B4610B"/>
    <w:rsid w:val="00B47FD5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29D7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14401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24C69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5791E"/>
    <w:rsid w:val="00D75E17"/>
    <w:rsid w:val="00D84DB1"/>
    <w:rsid w:val="00D863B3"/>
    <w:rsid w:val="00D86C26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053D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5EAF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02D8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,List Paragraph,Odsek,Listenabsatz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,List Paragraph Char,Odsek Char,Listenabsatz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F346-8FE7-485A-8403-E0B80D1DE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3</Pages>
  <Words>268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64</cp:revision>
  <cp:lastPrinted>2023-08-03T06:12:00Z</cp:lastPrinted>
  <dcterms:created xsi:type="dcterms:W3CDTF">2023-06-30T06:49:00Z</dcterms:created>
  <dcterms:modified xsi:type="dcterms:W3CDTF">2026-03-30T12:28:00Z</dcterms:modified>
</cp:coreProperties>
</file>